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B3CE7" w14:textId="7FB8BA2D" w:rsidR="00A659A2" w:rsidRPr="00AD150A" w:rsidRDefault="00AD150A">
      <w:pPr>
        <w:rPr>
          <w:b/>
          <w:bCs/>
          <w:lang w:val="en-US"/>
        </w:rPr>
      </w:pPr>
      <w:r w:rsidRPr="00AD150A">
        <w:rPr>
          <w:b/>
          <w:bCs/>
          <w:lang w:val="en-US"/>
        </w:rPr>
        <w:t>I install npm in the folder by command:</w:t>
      </w:r>
    </w:p>
    <w:p w14:paraId="6CCB50EC" w14:textId="727971E6" w:rsidR="00AD150A" w:rsidRDefault="00AD150A">
      <w:pPr>
        <w:rPr>
          <w:lang w:val="en-US"/>
        </w:rPr>
      </w:pPr>
      <w:r>
        <w:rPr>
          <w:lang w:val="en-US"/>
        </w:rPr>
        <w:t xml:space="preserve">npm init </w:t>
      </w:r>
    </w:p>
    <w:p w14:paraId="3813801D" w14:textId="565911A0" w:rsidR="00AD150A" w:rsidRDefault="00AD150A">
      <w:pPr>
        <w:rPr>
          <w:b/>
          <w:bCs/>
          <w:lang w:val="en-US"/>
        </w:rPr>
      </w:pPr>
      <w:r w:rsidRPr="00AD150A">
        <w:rPr>
          <w:b/>
          <w:bCs/>
          <w:lang w:val="en-US"/>
        </w:rPr>
        <w:t>installed express by following command:</w:t>
      </w:r>
    </w:p>
    <w:p w14:paraId="32060888" w14:textId="37E3DF87" w:rsidR="00AD150A" w:rsidRDefault="00AD150A">
      <w:pPr>
        <w:rPr>
          <w:lang w:val="en-US"/>
        </w:rPr>
      </w:pPr>
      <w:r>
        <w:rPr>
          <w:lang w:val="en-US"/>
        </w:rPr>
        <w:t>npm install –save express</w:t>
      </w:r>
    </w:p>
    <w:p w14:paraId="3C030334" w14:textId="1B902B94" w:rsidR="00AD150A" w:rsidRDefault="00AD150A">
      <w:pPr>
        <w:rPr>
          <w:b/>
          <w:bCs/>
          <w:lang w:val="en-US"/>
        </w:rPr>
      </w:pPr>
      <w:r w:rsidRPr="00AD150A">
        <w:rPr>
          <w:b/>
          <w:bCs/>
          <w:lang w:val="en-US"/>
        </w:rPr>
        <w:t xml:space="preserve">I opened the main project file with </w:t>
      </w:r>
      <w:r>
        <w:rPr>
          <w:b/>
          <w:bCs/>
          <w:lang w:val="en-US"/>
        </w:rPr>
        <w:t>vs code</w:t>
      </w:r>
      <w:r w:rsidRPr="00AD150A">
        <w:rPr>
          <w:b/>
          <w:bCs/>
          <w:lang w:val="en-US"/>
        </w:rPr>
        <w:t>:</w:t>
      </w:r>
    </w:p>
    <w:p w14:paraId="04E48FD5" w14:textId="0F9148CC" w:rsidR="00AD150A" w:rsidRDefault="00AD150A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67E8F010" wp14:editId="17EB5FC0">
            <wp:extent cx="5724525" cy="35433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26F62" w14:textId="265C7E65" w:rsidR="00AD150A" w:rsidRDefault="00AD150A">
      <w:pPr>
        <w:rPr>
          <w:b/>
          <w:bCs/>
          <w:lang w:val="en-US"/>
        </w:rPr>
      </w:pPr>
      <w:r>
        <w:rPr>
          <w:b/>
          <w:bCs/>
          <w:lang w:val="en-US"/>
        </w:rPr>
        <w:t>Starting my app:</w:t>
      </w:r>
    </w:p>
    <w:p w14:paraId="4569B006" w14:textId="35C67AD1" w:rsidR="00AD150A" w:rsidRDefault="00AD150A">
      <w:pPr>
        <w:rPr>
          <w:lang w:val="en-US"/>
        </w:rPr>
      </w:pPr>
      <w:r>
        <w:rPr>
          <w:lang w:val="en-US"/>
        </w:rPr>
        <w:t>node app.js</w:t>
      </w:r>
    </w:p>
    <w:p w14:paraId="7FCB9D8E" w14:textId="77777777" w:rsidR="00AD150A" w:rsidRDefault="00AD150A">
      <w:pPr>
        <w:rPr>
          <w:b/>
          <w:bCs/>
          <w:lang w:val="en-US"/>
        </w:rPr>
      </w:pPr>
    </w:p>
    <w:p w14:paraId="5985CBFD" w14:textId="77777777" w:rsidR="00AD150A" w:rsidRDefault="00AD150A">
      <w:pPr>
        <w:rPr>
          <w:b/>
          <w:bCs/>
          <w:lang w:val="en-US"/>
        </w:rPr>
      </w:pPr>
    </w:p>
    <w:p w14:paraId="0D57DBD4" w14:textId="77777777" w:rsidR="00AD150A" w:rsidRDefault="00AD150A">
      <w:pPr>
        <w:rPr>
          <w:b/>
          <w:bCs/>
          <w:lang w:val="en-US"/>
        </w:rPr>
      </w:pPr>
    </w:p>
    <w:p w14:paraId="500BFB15" w14:textId="77777777" w:rsidR="00AD150A" w:rsidRDefault="00AD150A">
      <w:pPr>
        <w:rPr>
          <w:b/>
          <w:bCs/>
          <w:lang w:val="en-US"/>
        </w:rPr>
      </w:pPr>
    </w:p>
    <w:p w14:paraId="479EF655" w14:textId="77777777" w:rsidR="00AD150A" w:rsidRDefault="00AD150A">
      <w:pPr>
        <w:rPr>
          <w:b/>
          <w:bCs/>
          <w:lang w:val="en-US"/>
        </w:rPr>
      </w:pPr>
    </w:p>
    <w:p w14:paraId="6294F7F6" w14:textId="77777777" w:rsidR="00AD150A" w:rsidRDefault="00AD150A">
      <w:pPr>
        <w:rPr>
          <w:b/>
          <w:bCs/>
          <w:lang w:val="en-US"/>
        </w:rPr>
      </w:pPr>
    </w:p>
    <w:p w14:paraId="08FDDD27" w14:textId="77777777" w:rsidR="00AD150A" w:rsidRDefault="00AD150A">
      <w:pPr>
        <w:rPr>
          <w:b/>
          <w:bCs/>
          <w:lang w:val="en-US"/>
        </w:rPr>
      </w:pPr>
    </w:p>
    <w:p w14:paraId="0F531760" w14:textId="77777777" w:rsidR="00AD150A" w:rsidRDefault="00AD150A">
      <w:pPr>
        <w:rPr>
          <w:b/>
          <w:bCs/>
          <w:lang w:val="en-US"/>
        </w:rPr>
      </w:pPr>
    </w:p>
    <w:p w14:paraId="04EB7EA9" w14:textId="77777777" w:rsidR="00AD150A" w:rsidRDefault="00AD150A">
      <w:pPr>
        <w:rPr>
          <w:b/>
          <w:bCs/>
          <w:lang w:val="en-US"/>
        </w:rPr>
      </w:pPr>
    </w:p>
    <w:p w14:paraId="589D665D" w14:textId="77777777" w:rsidR="00AD150A" w:rsidRDefault="00AD150A">
      <w:pPr>
        <w:rPr>
          <w:b/>
          <w:bCs/>
          <w:lang w:val="en-US"/>
        </w:rPr>
      </w:pPr>
    </w:p>
    <w:p w14:paraId="53281DCD" w14:textId="77777777" w:rsidR="00AD150A" w:rsidRDefault="00AD150A">
      <w:pPr>
        <w:rPr>
          <w:b/>
          <w:bCs/>
          <w:lang w:val="en-US"/>
        </w:rPr>
      </w:pPr>
    </w:p>
    <w:p w14:paraId="1A626E68" w14:textId="296CEF61" w:rsidR="00AD150A" w:rsidRPr="00AD150A" w:rsidRDefault="00AD150A">
      <w:pPr>
        <w:rPr>
          <w:b/>
          <w:bCs/>
          <w:lang w:val="en-US"/>
        </w:rPr>
      </w:pPr>
      <w:r w:rsidRPr="00AD150A">
        <w:rPr>
          <w:b/>
          <w:bCs/>
          <w:lang w:val="en-US"/>
        </w:rPr>
        <w:lastRenderedPageBreak/>
        <w:t>local:</w:t>
      </w:r>
    </w:p>
    <w:p w14:paraId="6EA77A47" w14:textId="79C67AE6" w:rsidR="00AD150A" w:rsidRDefault="00AD150A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AD9ED78" wp14:editId="7B9B7DC9">
            <wp:extent cx="5724525" cy="33337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5C749" w14:textId="0AB7F150" w:rsidR="00AD150A" w:rsidRDefault="00AD150A">
      <w:pPr>
        <w:rPr>
          <w:lang w:val="en-US"/>
        </w:rPr>
      </w:pPr>
    </w:p>
    <w:p w14:paraId="4DB1446E" w14:textId="3E238301" w:rsidR="00AD150A" w:rsidRDefault="00AD150A">
      <w:pPr>
        <w:rPr>
          <w:b/>
          <w:bCs/>
          <w:lang w:val="en-US"/>
        </w:rPr>
      </w:pPr>
      <w:r w:rsidRPr="00AD150A">
        <w:rPr>
          <w:b/>
          <w:bCs/>
          <w:lang w:val="en-US"/>
        </w:rPr>
        <w:t>Global:</w:t>
      </w:r>
    </w:p>
    <w:p w14:paraId="73658F7B" w14:textId="05663F13" w:rsidR="00AD150A" w:rsidRPr="00AD150A" w:rsidRDefault="00AD150A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5A2A6F09" wp14:editId="41F5951D">
            <wp:extent cx="5715000" cy="32670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D150A" w:rsidRPr="00AD15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DExMLY0AyITMyUdpeDU4uLM/DyQAsNaAOcccVMsAAAA"/>
  </w:docVars>
  <w:rsids>
    <w:rsidRoot w:val="00AC0D11"/>
    <w:rsid w:val="00A659A2"/>
    <w:rsid w:val="00AC0D11"/>
    <w:rsid w:val="00AD1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B5CEE"/>
  <w15:chartTrackingRefBased/>
  <w15:docId w15:val="{92025F8D-2ECB-49BD-94D0-FCE973970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250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MAD AMJAD</dc:creator>
  <cp:keywords/>
  <dc:description/>
  <cp:lastModifiedBy>HAMMAD AMJAD</cp:lastModifiedBy>
  <cp:revision>2</cp:revision>
  <dcterms:created xsi:type="dcterms:W3CDTF">2021-07-02T12:59:00Z</dcterms:created>
  <dcterms:modified xsi:type="dcterms:W3CDTF">2021-07-02T13:04:00Z</dcterms:modified>
</cp:coreProperties>
</file>